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0A2CE5" w14:textId="2A21A703" w:rsidR="00A360E7" w:rsidRDefault="00DC7CCD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158621" wp14:editId="683A0721">
                <wp:simplePos x="0" y="0"/>
                <wp:positionH relativeFrom="column">
                  <wp:posOffset>-361315</wp:posOffset>
                </wp:positionH>
                <wp:positionV relativeFrom="paragraph">
                  <wp:posOffset>593090</wp:posOffset>
                </wp:positionV>
                <wp:extent cx="747395" cy="1351280"/>
                <wp:effectExtent l="0" t="0" r="14605" b="2032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7395" cy="1351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4D54C1" w14:textId="77777777" w:rsidR="001769AB" w:rsidRPr="001769AB" w:rsidRDefault="001769AB" w:rsidP="001769AB">
                            <w:pPr>
                              <w:jc w:val="center"/>
                              <w:rPr>
                                <w:sz w:val="180"/>
                              </w:rPr>
                            </w:pPr>
                            <w:r w:rsidRPr="001769AB">
                              <w:rPr>
                                <w:sz w:val="180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15862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8.45pt;margin-top:46.7pt;width:58.85pt;height:106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">
                <v:textbox>
                  <w:txbxContent>
                    <w:p w14:paraId="654D54C1" w14:textId="77777777" w:rsidR="001769AB" w:rsidRPr="001769AB" w:rsidRDefault="001769AB" w:rsidP="001769AB">
                      <w:pPr>
                        <w:jc w:val="center"/>
                        <w:rPr>
                          <w:sz w:val="180"/>
                        </w:rPr>
                      </w:pPr>
                      <w:r w:rsidRPr="001769AB">
                        <w:rPr>
                          <w:sz w:val="180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6A5BAD9" wp14:editId="078B16E2">
                <wp:simplePos x="0" y="0"/>
                <wp:positionH relativeFrom="column">
                  <wp:posOffset>762000</wp:posOffset>
                </wp:positionH>
                <wp:positionV relativeFrom="paragraph">
                  <wp:posOffset>591628</wp:posOffset>
                </wp:positionV>
                <wp:extent cx="5219700" cy="1351280"/>
                <wp:effectExtent l="0" t="0" r="19050" b="2032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19700" cy="1351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9E90CA" w14:textId="0510B642" w:rsidR="001769AB" w:rsidRPr="001769AB" w:rsidRDefault="001769AB">
                            <w:pPr>
                              <w:rPr>
                                <w:sz w:val="52"/>
                              </w:rPr>
                            </w:pPr>
                            <w:r w:rsidRPr="00A07ABE">
                              <w:rPr>
                                <w:b/>
                                <w:bCs/>
                                <w:sz w:val="52"/>
                                <w:u w:val="single"/>
                              </w:rPr>
                              <w:t>minute maximum</w:t>
                            </w:r>
                            <w:r w:rsidR="00A07ABE">
                              <w:rPr>
                                <w:b/>
                                <w:bCs/>
                                <w:sz w:val="52"/>
                                <w:u w:val="single"/>
                              </w:rPr>
                              <w:t>:</w:t>
                            </w:r>
                            <w:r w:rsidRPr="001769AB">
                              <w:rPr>
                                <w:sz w:val="52"/>
                              </w:rPr>
                              <w:t xml:space="preserve"> for your speech to the class!</w:t>
                            </w:r>
                            <w:r>
                              <w:rPr>
                                <w:sz w:val="52"/>
                              </w:rPr>
                              <w:t xml:space="preserve"> </w:t>
                            </w:r>
                            <w:r w:rsidRPr="001769AB">
                              <w:rPr>
                                <w:sz w:val="40"/>
                                <w:szCs w:val="44"/>
                              </w:rPr>
                              <w:t xml:space="preserve">Time yourself </w:t>
                            </w:r>
                            <w:r w:rsidR="00234AB0">
                              <w:rPr>
                                <w:sz w:val="40"/>
                                <w:szCs w:val="44"/>
                              </w:rPr>
                              <w:t>and</w:t>
                            </w:r>
                            <w:r w:rsidRPr="001769AB">
                              <w:rPr>
                                <w:sz w:val="40"/>
                                <w:szCs w:val="44"/>
                              </w:rPr>
                              <w:t xml:space="preserve"> deliver it to your </w:t>
                            </w:r>
                            <w:r>
                              <w:rPr>
                                <w:sz w:val="40"/>
                                <w:szCs w:val="44"/>
                              </w:rPr>
                              <w:t>parents or even your bathroom mirror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A5BAD9" id="_x0000_s1027" type="#_x0000_t202" style="position:absolute;margin-left:60pt;margin-top:46.6pt;width:411pt;height:106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">
                <v:textbox>
                  <w:txbxContent>
                    <w:p w14:paraId="739E90CA" w14:textId="0510B642" w:rsidR="001769AB" w:rsidRPr="001769AB" w:rsidRDefault="001769AB">
                      <w:pPr>
                        <w:rPr>
                          <w:sz w:val="52"/>
                        </w:rPr>
                      </w:pPr>
                      <w:r w:rsidRPr="00A07ABE">
                        <w:rPr>
                          <w:b/>
                          <w:bCs/>
                          <w:sz w:val="52"/>
                          <w:u w:val="single"/>
                        </w:rPr>
                        <w:t>minute maximum</w:t>
                      </w:r>
                      <w:r w:rsidR="00A07ABE">
                        <w:rPr>
                          <w:b/>
                          <w:bCs/>
                          <w:sz w:val="52"/>
                          <w:u w:val="single"/>
                        </w:rPr>
                        <w:t>:</w:t>
                      </w:r>
                      <w:r w:rsidRPr="001769AB">
                        <w:rPr>
                          <w:sz w:val="52"/>
                        </w:rPr>
                        <w:t xml:space="preserve"> for your speech to the class!</w:t>
                      </w:r>
                      <w:r>
                        <w:rPr>
                          <w:sz w:val="52"/>
                        </w:rPr>
                        <w:t xml:space="preserve"> </w:t>
                      </w:r>
                      <w:r w:rsidRPr="001769AB">
                        <w:rPr>
                          <w:sz w:val="40"/>
                          <w:szCs w:val="44"/>
                        </w:rPr>
                        <w:t xml:space="preserve">Time yourself </w:t>
                      </w:r>
                      <w:r w:rsidR="00234AB0">
                        <w:rPr>
                          <w:sz w:val="40"/>
                          <w:szCs w:val="44"/>
                        </w:rPr>
                        <w:t>and</w:t>
                      </w:r>
                      <w:r w:rsidRPr="001769AB">
                        <w:rPr>
                          <w:sz w:val="40"/>
                          <w:szCs w:val="44"/>
                        </w:rPr>
                        <w:t xml:space="preserve"> deliver it to your </w:t>
                      </w:r>
                      <w:r>
                        <w:rPr>
                          <w:sz w:val="40"/>
                          <w:szCs w:val="44"/>
                        </w:rPr>
                        <w:t>parents or even your bathroom mirror!</w:t>
                      </w:r>
                    </w:p>
                  </w:txbxContent>
                </v:textbox>
              </v:shape>
            </w:pict>
          </mc:Fallback>
        </mc:AlternateContent>
      </w:r>
      <w:r w:rsidR="007E770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0" allowOverlap="1" wp14:anchorId="0466034A" wp14:editId="11F2533B">
                <wp:simplePos x="0" y="0"/>
                <wp:positionH relativeFrom="page">
                  <wp:posOffset>279640</wp:posOffset>
                </wp:positionH>
                <wp:positionV relativeFrom="page">
                  <wp:posOffset>176123</wp:posOffset>
                </wp:positionV>
                <wp:extent cx="6995795" cy="1160971"/>
                <wp:effectExtent l="38100" t="38100" r="33655" b="39370"/>
                <wp:wrapSquare wrapText="bothSides"/>
                <wp:docPr id="6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95795" cy="1160971"/>
                        </a:xfrm>
                        <a:prstGeom prst="rect">
                          <a:avLst/>
                        </a:prstGeom>
                        <a:noFill/>
                        <a:ln w="76200" cmpd="thickThin">
                          <a:solidFill>
                            <a:srgbClr val="622423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F40C262" w14:textId="77777777" w:rsidR="00172E21" w:rsidRDefault="003A0C61" w:rsidP="001769AB">
                            <w:pPr>
                              <w:spacing w:after="0" w:line="240" w:lineRule="auto"/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 w:val="32"/>
                                <w:szCs w:val="24"/>
                              </w:rPr>
                            </w:pPr>
                            <w:r w:rsidRPr="00DC7CCD"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 w:val="32"/>
                                <w:szCs w:val="24"/>
                              </w:rPr>
                              <w:t>‘</w:t>
                            </w:r>
                            <w:r w:rsidR="001769AB" w:rsidRPr="00DC7CCD"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 w:val="32"/>
                                <w:szCs w:val="24"/>
                              </w:rPr>
                              <w:t>Soapbox Challenge</w:t>
                            </w:r>
                            <w:r w:rsidRPr="00DC7CCD"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 w:val="32"/>
                                <w:szCs w:val="24"/>
                              </w:rPr>
                              <w:t>’</w:t>
                            </w:r>
                            <w:r w:rsidR="001769AB" w:rsidRPr="00DC7CCD"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 w:val="32"/>
                                <w:szCs w:val="24"/>
                              </w:rPr>
                              <w:t xml:space="preserve"> – Construct a</w:t>
                            </w:r>
                            <w:r w:rsidR="007E7701" w:rsidRPr="00DC7CCD"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 w:val="32"/>
                                <w:szCs w:val="24"/>
                              </w:rPr>
                              <w:t xml:space="preserve">n </w:t>
                            </w:r>
                            <w:r w:rsidR="007E7701" w:rsidRPr="00DC7CCD"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i/>
                                <w:iCs/>
                                <w:sz w:val="32"/>
                                <w:szCs w:val="24"/>
                              </w:rPr>
                              <w:t>entertaining</w:t>
                            </w:r>
                            <w:r w:rsidR="007E7701" w:rsidRPr="00DC7CCD"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 w:val="32"/>
                                <w:szCs w:val="24"/>
                              </w:rPr>
                              <w:t xml:space="preserve"> and </w:t>
                            </w:r>
                            <w:r w:rsidR="007E7701" w:rsidRPr="00DC7CCD"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i/>
                                <w:iCs/>
                                <w:sz w:val="32"/>
                                <w:szCs w:val="24"/>
                              </w:rPr>
                              <w:t>engaging</w:t>
                            </w:r>
                            <w:r w:rsidR="001769AB" w:rsidRPr="00DC7CCD"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 w:val="32"/>
                                <w:szCs w:val="24"/>
                              </w:rPr>
                              <w:t xml:space="preserve"> speech</w:t>
                            </w:r>
                            <w:r w:rsidR="007E7701" w:rsidRPr="00DC7CCD"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 w:val="32"/>
                                <w:szCs w:val="24"/>
                              </w:rPr>
                              <w:t xml:space="preserve"> for</w:t>
                            </w:r>
                            <w:r w:rsidR="001769AB" w:rsidRPr="00DC7CCD"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 w:val="32"/>
                                <w:szCs w:val="24"/>
                              </w:rPr>
                              <w:t xml:space="preserve"> </w:t>
                            </w:r>
                            <w:r w:rsidR="00234AB0" w:rsidRPr="00DC7CCD"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 w:val="32"/>
                                <w:szCs w:val="24"/>
                              </w:rPr>
                              <w:t>your classmates</w:t>
                            </w:r>
                            <w:r w:rsidR="00DC7CCD" w:rsidRPr="00DC7CCD"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 w:val="32"/>
                                <w:szCs w:val="24"/>
                              </w:rPr>
                              <w:t xml:space="preserve"> on a topic of your choice</w:t>
                            </w:r>
                            <w:r w:rsidR="007E7701" w:rsidRPr="00DC7CCD"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 w:val="32"/>
                                <w:szCs w:val="24"/>
                              </w:rPr>
                              <w:t xml:space="preserve">. </w:t>
                            </w:r>
                          </w:p>
                          <w:p w14:paraId="4CEF74A8" w14:textId="44580190" w:rsidR="00DC7CCD" w:rsidRDefault="001769AB" w:rsidP="001769AB">
                            <w:pPr>
                              <w:spacing w:after="0" w:line="240" w:lineRule="auto"/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 w:val="32"/>
                                <w:szCs w:val="24"/>
                              </w:rPr>
                            </w:pPr>
                            <w:r w:rsidRPr="00DC7CCD"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 w:val="32"/>
                                <w:szCs w:val="24"/>
                              </w:rPr>
                              <w:t xml:space="preserve">You may bring </w:t>
                            </w:r>
                            <w:r w:rsidR="00DC7CCD" w:rsidRPr="00DC7CCD"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 w:val="32"/>
                                <w:szCs w:val="24"/>
                              </w:rPr>
                              <w:t>an</w:t>
                            </w:r>
                            <w:r w:rsidRPr="00DC7CCD"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 w:val="32"/>
                                <w:szCs w:val="24"/>
                              </w:rPr>
                              <w:t xml:space="preserve"> object in</w:t>
                            </w:r>
                            <w:r w:rsidR="00B32C82" w:rsidRPr="00DC7CCD"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 w:val="32"/>
                                <w:szCs w:val="24"/>
                              </w:rPr>
                              <w:t xml:space="preserve"> if </w:t>
                            </w:r>
                            <w:r w:rsidR="00AA3785" w:rsidRPr="00DC7CCD"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 w:val="32"/>
                                <w:szCs w:val="24"/>
                              </w:rPr>
                              <w:t>necessary,</w:t>
                            </w:r>
                            <w:r w:rsidR="00B32C82" w:rsidRPr="00DC7CCD"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 w:val="32"/>
                                <w:szCs w:val="24"/>
                              </w:rPr>
                              <w:t xml:space="preserve"> </w:t>
                            </w:r>
                            <w:r w:rsidR="00A07ABE" w:rsidRPr="00DC7CCD"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 w:val="32"/>
                                <w:szCs w:val="24"/>
                              </w:rPr>
                              <w:t xml:space="preserve">so long as </w:t>
                            </w:r>
                            <w:r w:rsidR="00234AB0" w:rsidRPr="00DC7CCD"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 w:val="32"/>
                                <w:szCs w:val="24"/>
                              </w:rPr>
                              <w:t>it is</w:t>
                            </w:r>
                            <w:r w:rsidR="00B32C82" w:rsidRPr="00DC7CCD"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 w:val="32"/>
                                <w:szCs w:val="24"/>
                              </w:rPr>
                              <w:t xml:space="preserve"> suitable</w:t>
                            </w:r>
                            <w:r w:rsidR="00234AB0" w:rsidRPr="00DC7CCD"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 w:val="32"/>
                                <w:szCs w:val="24"/>
                              </w:rPr>
                              <w:t xml:space="preserve"> for school</w:t>
                            </w:r>
                            <w:r w:rsidR="00A07ABE" w:rsidRPr="00DC7CCD"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 w:val="32"/>
                                <w:szCs w:val="24"/>
                              </w:rPr>
                              <w:t>!</w:t>
                            </w:r>
                            <w:r w:rsidR="007E7701" w:rsidRPr="00DC7CCD"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 w:val="32"/>
                                <w:szCs w:val="24"/>
                              </w:rPr>
                              <w:t xml:space="preserve"> </w:t>
                            </w:r>
                          </w:p>
                          <w:p w14:paraId="109EC20E" w14:textId="2DAFD0F1" w:rsidR="001769AB" w:rsidRPr="007E7701" w:rsidRDefault="001769AB" w:rsidP="001769AB">
                            <w:pPr>
                              <w:spacing w:after="0" w:line="240" w:lineRule="auto"/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 w:val="36"/>
                                <w:szCs w:val="28"/>
                              </w:rPr>
                            </w:pPr>
                            <w:r w:rsidRPr="007E7701"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Cs w:val="18"/>
                              </w:rPr>
                              <w:t>(No large pets, automobiles, tractors or humans</w:t>
                            </w:r>
                            <w:r w:rsidR="003A0C61" w:rsidRPr="007E7701"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Cs w:val="18"/>
                              </w:rPr>
                              <w:t>…</w:t>
                            </w:r>
                            <w:r w:rsidRPr="007E7701"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Cs w:val="18"/>
                              </w:rPr>
                              <w:t>)</w:t>
                            </w:r>
                          </w:p>
                          <w:p w14:paraId="35875972" w14:textId="77777777" w:rsidR="001769AB" w:rsidRDefault="001769AB" w:rsidP="001769AB">
                            <w:pPr>
                              <w:spacing w:after="0" w:line="360" w:lineRule="auto"/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137160" tIns="91440" rIns="137160" bIns="9144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466034A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margin-left:22pt;margin-top:13.85pt;width:550.85pt;height:91.4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" o:allowincell="f" filled="f" strokecolor="#622423" strokeweight="6pt">
                <v:stroke linestyle="thickThin"/>
                <v:textbox inset="10.8pt,7.2pt,10.8pt,7.2pt">
                  <w:txbxContent>
                    <w:p w14:paraId="7F40C262" w14:textId="77777777" w:rsidR="00172E21" w:rsidRDefault="003A0C61" w:rsidP="001769AB">
                      <w:pPr>
                        <w:spacing w:after="0" w:line="240" w:lineRule="auto"/>
                        <w:rPr>
                          <w:rFonts w:asciiTheme="majorHAnsi" w:eastAsiaTheme="majorEastAsia" w:hAnsiTheme="majorHAnsi" w:cstheme="majorBidi"/>
                          <w:i/>
                          <w:iCs/>
                          <w:sz w:val="32"/>
                          <w:szCs w:val="24"/>
                        </w:rPr>
                      </w:pPr>
                      <w:r w:rsidRPr="00DC7CCD">
                        <w:rPr>
                          <w:rFonts w:asciiTheme="majorHAnsi" w:eastAsiaTheme="majorEastAsia" w:hAnsiTheme="majorHAnsi" w:cstheme="majorBidi"/>
                          <w:i/>
                          <w:iCs/>
                          <w:sz w:val="32"/>
                          <w:szCs w:val="24"/>
                        </w:rPr>
                        <w:t>‘</w:t>
                      </w:r>
                      <w:r w:rsidR="001769AB" w:rsidRPr="00DC7CCD">
                        <w:rPr>
                          <w:rFonts w:asciiTheme="majorHAnsi" w:eastAsiaTheme="majorEastAsia" w:hAnsiTheme="majorHAnsi" w:cstheme="majorBidi"/>
                          <w:i/>
                          <w:iCs/>
                          <w:sz w:val="32"/>
                          <w:szCs w:val="24"/>
                        </w:rPr>
                        <w:t>Soapbox Challenge</w:t>
                      </w:r>
                      <w:r w:rsidRPr="00DC7CCD">
                        <w:rPr>
                          <w:rFonts w:asciiTheme="majorHAnsi" w:eastAsiaTheme="majorEastAsia" w:hAnsiTheme="majorHAnsi" w:cstheme="majorBidi"/>
                          <w:i/>
                          <w:iCs/>
                          <w:sz w:val="32"/>
                          <w:szCs w:val="24"/>
                        </w:rPr>
                        <w:t>’</w:t>
                      </w:r>
                      <w:r w:rsidR="001769AB" w:rsidRPr="00DC7CCD">
                        <w:rPr>
                          <w:rFonts w:asciiTheme="majorHAnsi" w:eastAsiaTheme="majorEastAsia" w:hAnsiTheme="majorHAnsi" w:cstheme="majorBidi"/>
                          <w:i/>
                          <w:iCs/>
                          <w:sz w:val="32"/>
                          <w:szCs w:val="24"/>
                        </w:rPr>
                        <w:t xml:space="preserve"> – Construct a</w:t>
                      </w:r>
                      <w:r w:rsidR="007E7701" w:rsidRPr="00DC7CCD">
                        <w:rPr>
                          <w:rFonts w:asciiTheme="majorHAnsi" w:eastAsiaTheme="majorEastAsia" w:hAnsiTheme="majorHAnsi" w:cstheme="majorBidi"/>
                          <w:i/>
                          <w:iCs/>
                          <w:sz w:val="32"/>
                          <w:szCs w:val="24"/>
                        </w:rPr>
                        <w:t xml:space="preserve">n </w:t>
                      </w:r>
                      <w:r w:rsidR="007E7701" w:rsidRPr="00DC7CCD">
                        <w:rPr>
                          <w:rFonts w:asciiTheme="majorHAnsi" w:eastAsiaTheme="majorEastAsia" w:hAnsiTheme="majorHAnsi" w:cstheme="majorBidi"/>
                          <w:b/>
                          <w:bCs/>
                          <w:i/>
                          <w:iCs/>
                          <w:sz w:val="32"/>
                          <w:szCs w:val="24"/>
                        </w:rPr>
                        <w:t>entertaining</w:t>
                      </w:r>
                      <w:r w:rsidR="007E7701" w:rsidRPr="00DC7CCD">
                        <w:rPr>
                          <w:rFonts w:asciiTheme="majorHAnsi" w:eastAsiaTheme="majorEastAsia" w:hAnsiTheme="majorHAnsi" w:cstheme="majorBidi"/>
                          <w:i/>
                          <w:iCs/>
                          <w:sz w:val="32"/>
                          <w:szCs w:val="24"/>
                        </w:rPr>
                        <w:t xml:space="preserve"> and </w:t>
                      </w:r>
                      <w:r w:rsidR="007E7701" w:rsidRPr="00DC7CCD">
                        <w:rPr>
                          <w:rFonts w:asciiTheme="majorHAnsi" w:eastAsiaTheme="majorEastAsia" w:hAnsiTheme="majorHAnsi" w:cstheme="majorBidi"/>
                          <w:b/>
                          <w:bCs/>
                          <w:i/>
                          <w:iCs/>
                          <w:sz w:val="32"/>
                          <w:szCs w:val="24"/>
                        </w:rPr>
                        <w:t>engaging</w:t>
                      </w:r>
                      <w:r w:rsidR="001769AB" w:rsidRPr="00DC7CCD">
                        <w:rPr>
                          <w:rFonts w:asciiTheme="majorHAnsi" w:eastAsiaTheme="majorEastAsia" w:hAnsiTheme="majorHAnsi" w:cstheme="majorBidi"/>
                          <w:i/>
                          <w:iCs/>
                          <w:sz w:val="32"/>
                          <w:szCs w:val="24"/>
                        </w:rPr>
                        <w:t xml:space="preserve"> speech</w:t>
                      </w:r>
                      <w:r w:rsidR="007E7701" w:rsidRPr="00DC7CCD">
                        <w:rPr>
                          <w:rFonts w:asciiTheme="majorHAnsi" w:eastAsiaTheme="majorEastAsia" w:hAnsiTheme="majorHAnsi" w:cstheme="majorBidi"/>
                          <w:i/>
                          <w:iCs/>
                          <w:sz w:val="32"/>
                          <w:szCs w:val="24"/>
                        </w:rPr>
                        <w:t xml:space="preserve"> for</w:t>
                      </w:r>
                      <w:r w:rsidR="001769AB" w:rsidRPr="00DC7CCD">
                        <w:rPr>
                          <w:rFonts w:asciiTheme="majorHAnsi" w:eastAsiaTheme="majorEastAsia" w:hAnsiTheme="majorHAnsi" w:cstheme="majorBidi"/>
                          <w:i/>
                          <w:iCs/>
                          <w:sz w:val="32"/>
                          <w:szCs w:val="24"/>
                        </w:rPr>
                        <w:t xml:space="preserve"> </w:t>
                      </w:r>
                      <w:r w:rsidR="00234AB0" w:rsidRPr="00DC7CCD">
                        <w:rPr>
                          <w:rFonts w:asciiTheme="majorHAnsi" w:eastAsiaTheme="majorEastAsia" w:hAnsiTheme="majorHAnsi" w:cstheme="majorBidi"/>
                          <w:i/>
                          <w:iCs/>
                          <w:sz w:val="32"/>
                          <w:szCs w:val="24"/>
                        </w:rPr>
                        <w:t>your classmates</w:t>
                      </w:r>
                      <w:r w:rsidR="00DC7CCD" w:rsidRPr="00DC7CCD">
                        <w:rPr>
                          <w:rFonts w:asciiTheme="majorHAnsi" w:eastAsiaTheme="majorEastAsia" w:hAnsiTheme="majorHAnsi" w:cstheme="majorBidi"/>
                          <w:i/>
                          <w:iCs/>
                          <w:sz w:val="32"/>
                          <w:szCs w:val="24"/>
                        </w:rPr>
                        <w:t xml:space="preserve"> on a topic of your choice</w:t>
                      </w:r>
                      <w:r w:rsidR="007E7701" w:rsidRPr="00DC7CCD">
                        <w:rPr>
                          <w:rFonts w:asciiTheme="majorHAnsi" w:eastAsiaTheme="majorEastAsia" w:hAnsiTheme="majorHAnsi" w:cstheme="majorBidi"/>
                          <w:i/>
                          <w:iCs/>
                          <w:sz w:val="32"/>
                          <w:szCs w:val="24"/>
                        </w:rPr>
                        <w:t xml:space="preserve">. </w:t>
                      </w:r>
                    </w:p>
                    <w:p w14:paraId="4CEF74A8" w14:textId="44580190" w:rsidR="00DC7CCD" w:rsidRDefault="001769AB" w:rsidP="001769AB">
                      <w:pPr>
                        <w:spacing w:after="0" w:line="240" w:lineRule="auto"/>
                        <w:rPr>
                          <w:rFonts w:asciiTheme="majorHAnsi" w:eastAsiaTheme="majorEastAsia" w:hAnsiTheme="majorHAnsi" w:cstheme="majorBidi"/>
                          <w:i/>
                          <w:iCs/>
                          <w:sz w:val="32"/>
                          <w:szCs w:val="24"/>
                        </w:rPr>
                      </w:pPr>
                      <w:r w:rsidRPr="00DC7CCD">
                        <w:rPr>
                          <w:rFonts w:asciiTheme="majorHAnsi" w:eastAsiaTheme="majorEastAsia" w:hAnsiTheme="majorHAnsi" w:cstheme="majorBidi"/>
                          <w:i/>
                          <w:iCs/>
                          <w:sz w:val="32"/>
                          <w:szCs w:val="24"/>
                        </w:rPr>
                        <w:t xml:space="preserve">You may bring </w:t>
                      </w:r>
                      <w:r w:rsidR="00DC7CCD" w:rsidRPr="00DC7CCD">
                        <w:rPr>
                          <w:rFonts w:asciiTheme="majorHAnsi" w:eastAsiaTheme="majorEastAsia" w:hAnsiTheme="majorHAnsi" w:cstheme="majorBidi"/>
                          <w:i/>
                          <w:iCs/>
                          <w:sz w:val="32"/>
                          <w:szCs w:val="24"/>
                        </w:rPr>
                        <w:t>an</w:t>
                      </w:r>
                      <w:r w:rsidRPr="00DC7CCD">
                        <w:rPr>
                          <w:rFonts w:asciiTheme="majorHAnsi" w:eastAsiaTheme="majorEastAsia" w:hAnsiTheme="majorHAnsi" w:cstheme="majorBidi"/>
                          <w:i/>
                          <w:iCs/>
                          <w:sz w:val="32"/>
                          <w:szCs w:val="24"/>
                        </w:rPr>
                        <w:t xml:space="preserve"> object in</w:t>
                      </w:r>
                      <w:r w:rsidR="00B32C82" w:rsidRPr="00DC7CCD">
                        <w:rPr>
                          <w:rFonts w:asciiTheme="majorHAnsi" w:eastAsiaTheme="majorEastAsia" w:hAnsiTheme="majorHAnsi" w:cstheme="majorBidi"/>
                          <w:i/>
                          <w:iCs/>
                          <w:sz w:val="32"/>
                          <w:szCs w:val="24"/>
                        </w:rPr>
                        <w:t xml:space="preserve"> if </w:t>
                      </w:r>
                      <w:r w:rsidR="00AA3785" w:rsidRPr="00DC7CCD">
                        <w:rPr>
                          <w:rFonts w:asciiTheme="majorHAnsi" w:eastAsiaTheme="majorEastAsia" w:hAnsiTheme="majorHAnsi" w:cstheme="majorBidi"/>
                          <w:i/>
                          <w:iCs/>
                          <w:sz w:val="32"/>
                          <w:szCs w:val="24"/>
                        </w:rPr>
                        <w:t>necessary,</w:t>
                      </w:r>
                      <w:r w:rsidR="00B32C82" w:rsidRPr="00DC7CCD">
                        <w:rPr>
                          <w:rFonts w:asciiTheme="majorHAnsi" w:eastAsiaTheme="majorEastAsia" w:hAnsiTheme="majorHAnsi" w:cstheme="majorBidi"/>
                          <w:i/>
                          <w:iCs/>
                          <w:sz w:val="32"/>
                          <w:szCs w:val="24"/>
                        </w:rPr>
                        <w:t xml:space="preserve"> </w:t>
                      </w:r>
                      <w:r w:rsidR="00A07ABE" w:rsidRPr="00DC7CCD">
                        <w:rPr>
                          <w:rFonts w:asciiTheme="majorHAnsi" w:eastAsiaTheme="majorEastAsia" w:hAnsiTheme="majorHAnsi" w:cstheme="majorBidi"/>
                          <w:i/>
                          <w:iCs/>
                          <w:sz w:val="32"/>
                          <w:szCs w:val="24"/>
                        </w:rPr>
                        <w:t xml:space="preserve">so long as </w:t>
                      </w:r>
                      <w:r w:rsidR="00234AB0" w:rsidRPr="00DC7CCD">
                        <w:rPr>
                          <w:rFonts w:asciiTheme="majorHAnsi" w:eastAsiaTheme="majorEastAsia" w:hAnsiTheme="majorHAnsi" w:cstheme="majorBidi"/>
                          <w:i/>
                          <w:iCs/>
                          <w:sz w:val="32"/>
                          <w:szCs w:val="24"/>
                        </w:rPr>
                        <w:t>it is</w:t>
                      </w:r>
                      <w:r w:rsidR="00B32C82" w:rsidRPr="00DC7CCD">
                        <w:rPr>
                          <w:rFonts w:asciiTheme="majorHAnsi" w:eastAsiaTheme="majorEastAsia" w:hAnsiTheme="majorHAnsi" w:cstheme="majorBidi"/>
                          <w:i/>
                          <w:iCs/>
                          <w:sz w:val="32"/>
                          <w:szCs w:val="24"/>
                        </w:rPr>
                        <w:t xml:space="preserve"> suitable</w:t>
                      </w:r>
                      <w:r w:rsidR="00234AB0" w:rsidRPr="00DC7CCD">
                        <w:rPr>
                          <w:rFonts w:asciiTheme="majorHAnsi" w:eastAsiaTheme="majorEastAsia" w:hAnsiTheme="majorHAnsi" w:cstheme="majorBidi"/>
                          <w:i/>
                          <w:iCs/>
                          <w:sz w:val="32"/>
                          <w:szCs w:val="24"/>
                        </w:rPr>
                        <w:t xml:space="preserve"> for school</w:t>
                      </w:r>
                      <w:r w:rsidR="00A07ABE" w:rsidRPr="00DC7CCD">
                        <w:rPr>
                          <w:rFonts w:asciiTheme="majorHAnsi" w:eastAsiaTheme="majorEastAsia" w:hAnsiTheme="majorHAnsi" w:cstheme="majorBidi"/>
                          <w:i/>
                          <w:iCs/>
                          <w:sz w:val="32"/>
                          <w:szCs w:val="24"/>
                        </w:rPr>
                        <w:t>!</w:t>
                      </w:r>
                      <w:r w:rsidR="007E7701" w:rsidRPr="00DC7CCD">
                        <w:rPr>
                          <w:rFonts w:asciiTheme="majorHAnsi" w:eastAsiaTheme="majorEastAsia" w:hAnsiTheme="majorHAnsi" w:cstheme="majorBidi"/>
                          <w:i/>
                          <w:iCs/>
                          <w:sz w:val="32"/>
                          <w:szCs w:val="24"/>
                        </w:rPr>
                        <w:t xml:space="preserve"> </w:t>
                      </w:r>
                    </w:p>
                    <w:p w14:paraId="109EC20E" w14:textId="2DAFD0F1" w:rsidR="001769AB" w:rsidRPr="007E7701" w:rsidRDefault="001769AB" w:rsidP="001769AB">
                      <w:pPr>
                        <w:spacing w:after="0" w:line="240" w:lineRule="auto"/>
                        <w:rPr>
                          <w:rFonts w:asciiTheme="majorHAnsi" w:eastAsiaTheme="majorEastAsia" w:hAnsiTheme="majorHAnsi" w:cstheme="majorBidi"/>
                          <w:i/>
                          <w:iCs/>
                          <w:sz w:val="36"/>
                          <w:szCs w:val="28"/>
                        </w:rPr>
                      </w:pPr>
                      <w:r w:rsidRPr="007E7701">
                        <w:rPr>
                          <w:rFonts w:asciiTheme="majorHAnsi" w:eastAsiaTheme="majorEastAsia" w:hAnsiTheme="majorHAnsi" w:cstheme="majorBidi"/>
                          <w:i/>
                          <w:iCs/>
                          <w:szCs w:val="18"/>
                        </w:rPr>
                        <w:t>(No large pets, automobiles, tractors or humans</w:t>
                      </w:r>
                      <w:r w:rsidR="003A0C61" w:rsidRPr="007E7701">
                        <w:rPr>
                          <w:rFonts w:asciiTheme="majorHAnsi" w:eastAsiaTheme="majorEastAsia" w:hAnsiTheme="majorHAnsi" w:cstheme="majorBidi"/>
                          <w:i/>
                          <w:iCs/>
                          <w:szCs w:val="18"/>
                        </w:rPr>
                        <w:t>…</w:t>
                      </w:r>
                      <w:r w:rsidRPr="007E7701">
                        <w:rPr>
                          <w:rFonts w:asciiTheme="majorHAnsi" w:eastAsiaTheme="majorEastAsia" w:hAnsiTheme="majorHAnsi" w:cstheme="majorBidi"/>
                          <w:i/>
                          <w:iCs/>
                          <w:szCs w:val="18"/>
                        </w:rPr>
                        <w:t>)</w:t>
                      </w:r>
                    </w:p>
                    <w:p w14:paraId="35875972" w14:textId="77777777" w:rsidR="001769AB" w:rsidRDefault="001769AB" w:rsidP="001769AB">
                      <w:pPr>
                        <w:spacing w:after="0" w:line="360" w:lineRule="auto"/>
                        <w:rPr>
                          <w:rFonts w:asciiTheme="majorHAnsi" w:eastAsiaTheme="majorEastAsia" w:hAnsiTheme="majorHAnsi" w:cstheme="majorBidi"/>
                          <w:i/>
                          <w:iCs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234AB0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9DCBCAD" wp14:editId="186FBBE1">
                <wp:simplePos x="0" y="0"/>
                <wp:positionH relativeFrom="column">
                  <wp:posOffset>759125</wp:posOffset>
                </wp:positionH>
                <wp:positionV relativeFrom="paragraph">
                  <wp:posOffset>5710687</wp:posOffset>
                </wp:positionV>
                <wp:extent cx="5219700" cy="1449238"/>
                <wp:effectExtent l="0" t="0" r="19050" b="1778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19700" cy="144923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E38062" w14:textId="36A05495" w:rsidR="001769AB" w:rsidRPr="001769AB" w:rsidRDefault="001769AB" w:rsidP="001769AB">
                            <w:r w:rsidRPr="00C637EF">
                              <w:rPr>
                                <w:b/>
                                <w:bCs/>
                                <w:sz w:val="40"/>
                                <w:u w:val="single"/>
                              </w:rPr>
                              <w:t>questions will be taken from the floor</w:t>
                            </w:r>
                            <w:r w:rsidR="00A07ABE" w:rsidRPr="00C637EF">
                              <w:rPr>
                                <w:sz w:val="40"/>
                                <w:u w:val="single"/>
                              </w:rPr>
                              <w:t>:</w:t>
                            </w:r>
                            <w:r w:rsidR="00A07ABE">
                              <w:rPr>
                                <w:sz w:val="40"/>
                              </w:rPr>
                              <w:t xml:space="preserve"> </w:t>
                            </w:r>
                            <w:r w:rsidRPr="001769AB">
                              <w:rPr>
                                <w:sz w:val="40"/>
                              </w:rPr>
                              <w:t>your peers will ask you two questions in relation to your topic.</w:t>
                            </w:r>
                            <w:r>
                              <w:rPr>
                                <w:sz w:val="40"/>
                              </w:rPr>
                              <w:t xml:space="preserve"> </w:t>
                            </w:r>
                            <w:r w:rsidRPr="00A07ABE">
                              <w:rPr>
                                <w:sz w:val="28"/>
                                <w:szCs w:val="16"/>
                              </w:rPr>
                              <w:t>(</w:t>
                            </w:r>
                            <w:r w:rsidRPr="001769AB">
                              <w:rPr>
                                <w:sz w:val="28"/>
                                <w:szCs w:val="28"/>
                              </w:rPr>
                              <w:t>You do not have to know the details for everything, but you must be able to think on your feet!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DCBCAD" id="_x0000_s1029" type="#_x0000_t202" style="position:absolute;margin-left:59.75pt;margin-top:449.65pt;width:411pt;height:114.1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">
                <v:textbox>
                  <w:txbxContent>
                    <w:p w14:paraId="3EE38062" w14:textId="36A05495" w:rsidR="001769AB" w:rsidRPr="001769AB" w:rsidRDefault="001769AB" w:rsidP="001769AB">
                      <w:r w:rsidRPr="00C637EF">
                        <w:rPr>
                          <w:b/>
                          <w:bCs/>
                          <w:sz w:val="40"/>
                          <w:u w:val="single"/>
                        </w:rPr>
                        <w:t>questions will be taken from the floor</w:t>
                      </w:r>
                      <w:r w:rsidR="00A07ABE" w:rsidRPr="00C637EF">
                        <w:rPr>
                          <w:sz w:val="40"/>
                          <w:u w:val="single"/>
                        </w:rPr>
                        <w:t>:</w:t>
                      </w:r>
                      <w:r w:rsidR="00A07ABE">
                        <w:rPr>
                          <w:sz w:val="40"/>
                        </w:rPr>
                        <w:t xml:space="preserve"> </w:t>
                      </w:r>
                      <w:r w:rsidRPr="001769AB">
                        <w:rPr>
                          <w:sz w:val="40"/>
                        </w:rPr>
                        <w:t>your peers will ask you two questions in relation to your topic.</w:t>
                      </w:r>
                      <w:r>
                        <w:rPr>
                          <w:sz w:val="40"/>
                        </w:rPr>
                        <w:t xml:space="preserve"> </w:t>
                      </w:r>
                      <w:r w:rsidRPr="00A07ABE">
                        <w:rPr>
                          <w:sz w:val="28"/>
                          <w:szCs w:val="16"/>
                        </w:rPr>
                        <w:t>(</w:t>
                      </w:r>
                      <w:r w:rsidRPr="001769AB">
                        <w:rPr>
                          <w:sz w:val="28"/>
                          <w:szCs w:val="28"/>
                        </w:rPr>
                        <w:t>You do not have to know the details for everything, but you must be able to think on your feet!</w:t>
                      </w:r>
                      <w:r>
                        <w:rPr>
                          <w:sz w:val="28"/>
                          <w:szCs w:val="28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D33B90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A69369E" wp14:editId="1187581F">
                <wp:simplePos x="0" y="0"/>
                <wp:positionH relativeFrom="column">
                  <wp:posOffset>757451</wp:posOffset>
                </wp:positionH>
                <wp:positionV relativeFrom="paragraph">
                  <wp:posOffset>7513092</wp:posOffset>
                </wp:positionV>
                <wp:extent cx="5219700" cy="1412543"/>
                <wp:effectExtent l="0" t="0" r="19050" b="1651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19700" cy="141254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2A4A47" w14:textId="54A6393A" w:rsidR="001769AB" w:rsidRPr="001769AB" w:rsidRDefault="001769AB" w:rsidP="001769AB">
                            <w:pPr>
                              <w:rPr>
                                <w:sz w:val="40"/>
                              </w:rPr>
                            </w:pPr>
                            <w:r w:rsidRPr="00C637EF">
                              <w:rPr>
                                <w:b/>
                                <w:bCs/>
                                <w:sz w:val="40"/>
                                <w:u w:val="single"/>
                              </w:rPr>
                              <w:t>topic will be the focus</w:t>
                            </w:r>
                            <w:r w:rsidR="00A07ABE" w:rsidRPr="00C637EF">
                              <w:rPr>
                                <w:sz w:val="40"/>
                                <w:u w:val="single"/>
                              </w:rPr>
                              <w:t>:</w:t>
                            </w:r>
                            <w:r>
                              <w:rPr>
                                <w:sz w:val="40"/>
                              </w:rPr>
                              <w:t xml:space="preserve"> Do not over complicate it. Keep it </w:t>
                            </w:r>
                            <w:r w:rsidRPr="00DC7CCD">
                              <w:rPr>
                                <w:b/>
                                <w:bCs/>
                                <w:sz w:val="40"/>
                              </w:rPr>
                              <w:t>focused</w:t>
                            </w:r>
                            <w:r>
                              <w:rPr>
                                <w:sz w:val="40"/>
                              </w:rPr>
                              <w:t xml:space="preserve">, </w:t>
                            </w:r>
                            <w:r w:rsidRPr="00DC7CCD">
                              <w:rPr>
                                <w:b/>
                                <w:bCs/>
                                <w:sz w:val="40"/>
                              </w:rPr>
                              <w:t>relevant</w:t>
                            </w:r>
                            <w:r>
                              <w:rPr>
                                <w:sz w:val="40"/>
                              </w:rPr>
                              <w:t xml:space="preserve"> and </w:t>
                            </w:r>
                            <w:r w:rsidRPr="00DC7CCD">
                              <w:rPr>
                                <w:b/>
                                <w:bCs/>
                                <w:sz w:val="40"/>
                              </w:rPr>
                              <w:t>engaging</w:t>
                            </w:r>
                            <w:r>
                              <w:rPr>
                                <w:sz w:val="40"/>
                              </w:rPr>
                              <w:t>. (</w:t>
                            </w:r>
                            <w:r w:rsidRPr="001769AB">
                              <w:rPr>
                                <w:sz w:val="32"/>
                                <w:szCs w:val="32"/>
                              </w:rPr>
                              <w:t>Remember, your audience will be your classmates – teach th</w:t>
                            </w:r>
                            <w:r w:rsidR="00D33B90">
                              <w:rPr>
                                <w:sz w:val="32"/>
                                <w:szCs w:val="32"/>
                              </w:rPr>
                              <w:t xml:space="preserve">em something and make them </w:t>
                            </w:r>
                            <w:r w:rsidR="00D33B90" w:rsidRPr="00234AB0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THINK</w:t>
                            </w:r>
                            <w:r w:rsidR="00D33B90">
                              <w:rPr>
                                <w:sz w:val="32"/>
                                <w:szCs w:val="32"/>
                              </w:rPr>
                              <w:t>!</w:t>
                            </w:r>
                            <w:r>
                              <w:rPr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69369E" id="_x0000_s1030" type="#_x0000_t202" style="position:absolute;margin-left:59.65pt;margin-top:591.6pt;width:411pt;height:111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">
                <v:textbox>
                  <w:txbxContent>
                    <w:p w14:paraId="7D2A4A47" w14:textId="54A6393A" w:rsidR="001769AB" w:rsidRPr="001769AB" w:rsidRDefault="001769AB" w:rsidP="001769AB">
                      <w:pPr>
                        <w:rPr>
                          <w:sz w:val="40"/>
                        </w:rPr>
                      </w:pPr>
                      <w:r w:rsidRPr="00C637EF">
                        <w:rPr>
                          <w:b/>
                          <w:bCs/>
                          <w:sz w:val="40"/>
                          <w:u w:val="single"/>
                        </w:rPr>
                        <w:t>topic will be the focus</w:t>
                      </w:r>
                      <w:r w:rsidR="00A07ABE" w:rsidRPr="00C637EF">
                        <w:rPr>
                          <w:sz w:val="40"/>
                          <w:u w:val="single"/>
                        </w:rPr>
                        <w:t>:</w:t>
                      </w:r>
                      <w:r>
                        <w:rPr>
                          <w:sz w:val="40"/>
                        </w:rPr>
                        <w:t xml:space="preserve"> Do not over complicate it. Keep it </w:t>
                      </w:r>
                      <w:r w:rsidRPr="00DC7CCD">
                        <w:rPr>
                          <w:b/>
                          <w:bCs/>
                          <w:sz w:val="40"/>
                        </w:rPr>
                        <w:t>focused</w:t>
                      </w:r>
                      <w:r>
                        <w:rPr>
                          <w:sz w:val="40"/>
                        </w:rPr>
                        <w:t xml:space="preserve">, </w:t>
                      </w:r>
                      <w:r w:rsidRPr="00DC7CCD">
                        <w:rPr>
                          <w:b/>
                          <w:bCs/>
                          <w:sz w:val="40"/>
                        </w:rPr>
                        <w:t>relevant</w:t>
                      </w:r>
                      <w:r>
                        <w:rPr>
                          <w:sz w:val="40"/>
                        </w:rPr>
                        <w:t xml:space="preserve"> and </w:t>
                      </w:r>
                      <w:r w:rsidRPr="00DC7CCD">
                        <w:rPr>
                          <w:b/>
                          <w:bCs/>
                          <w:sz w:val="40"/>
                        </w:rPr>
                        <w:t>engaging</w:t>
                      </w:r>
                      <w:r>
                        <w:rPr>
                          <w:sz w:val="40"/>
                        </w:rPr>
                        <w:t>. (</w:t>
                      </w:r>
                      <w:r w:rsidRPr="001769AB">
                        <w:rPr>
                          <w:sz w:val="32"/>
                          <w:szCs w:val="32"/>
                        </w:rPr>
                        <w:t>Remember, your audience will be your classmates – teach th</w:t>
                      </w:r>
                      <w:r w:rsidR="00D33B90">
                        <w:rPr>
                          <w:sz w:val="32"/>
                          <w:szCs w:val="32"/>
                        </w:rPr>
                        <w:t xml:space="preserve">em something and make them </w:t>
                      </w:r>
                      <w:r w:rsidR="00D33B90" w:rsidRPr="00234AB0">
                        <w:rPr>
                          <w:b/>
                          <w:bCs/>
                          <w:sz w:val="32"/>
                          <w:szCs w:val="32"/>
                        </w:rPr>
                        <w:t>THINK</w:t>
                      </w:r>
                      <w:r w:rsidR="00D33B90">
                        <w:rPr>
                          <w:sz w:val="32"/>
                          <w:szCs w:val="32"/>
                        </w:rPr>
                        <w:t>!</w:t>
                      </w:r>
                      <w:r>
                        <w:rPr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1769AB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88DB8B2" wp14:editId="104C4547">
                <wp:simplePos x="0" y="0"/>
                <wp:positionH relativeFrom="column">
                  <wp:posOffset>759125</wp:posOffset>
                </wp:positionH>
                <wp:positionV relativeFrom="paragraph">
                  <wp:posOffset>3978934</wp:posOffset>
                </wp:positionV>
                <wp:extent cx="5219700" cy="1351280"/>
                <wp:effectExtent l="0" t="0" r="19050" b="2032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19700" cy="1351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7CDB3F" w14:textId="77777777" w:rsidR="001769AB" w:rsidRPr="00C637EF" w:rsidRDefault="001769AB" w:rsidP="001769AB">
                            <w:pPr>
                              <w:rPr>
                                <w:sz w:val="52"/>
                                <w:u w:val="single"/>
                              </w:rPr>
                            </w:pPr>
                            <w:r w:rsidRPr="00C637EF">
                              <w:rPr>
                                <w:b/>
                                <w:bCs/>
                                <w:sz w:val="52"/>
                                <w:u w:val="single"/>
                              </w:rPr>
                              <w:t>rhetorical devices to be included</w:t>
                            </w:r>
                            <w:r w:rsidRPr="00C637EF">
                              <w:rPr>
                                <w:sz w:val="52"/>
                                <w:u w:val="single"/>
                              </w:rPr>
                              <w:t xml:space="preserve">. </w:t>
                            </w:r>
                          </w:p>
                          <w:p w14:paraId="0DF3E4BE" w14:textId="7B67D638" w:rsidR="001769AB" w:rsidRPr="001769AB" w:rsidRDefault="001769AB" w:rsidP="001769AB">
                            <w:pPr>
                              <w:rPr>
                                <w:sz w:val="32"/>
                              </w:rPr>
                            </w:pPr>
                            <w:r w:rsidRPr="001769AB">
                              <w:rPr>
                                <w:sz w:val="32"/>
                              </w:rPr>
                              <w:t>Rhetori</w:t>
                            </w:r>
                            <w:r w:rsidR="00D33B90">
                              <w:rPr>
                                <w:sz w:val="32"/>
                              </w:rPr>
                              <w:t xml:space="preserve">cal question – </w:t>
                            </w:r>
                            <w:r w:rsidR="00A07ABE">
                              <w:rPr>
                                <w:sz w:val="32"/>
                              </w:rPr>
                              <w:t>r</w:t>
                            </w:r>
                            <w:r w:rsidR="00D33B90">
                              <w:rPr>
                                <w:sz w:val="32"/>
                              </w:rPr>
                              <w:t xml:space="preserve">ule of three – </w:t>
                            </w:r>
                            <w:r w:rsidR="00A07ABE">
                              <w:rPr>
                                <w:sz w:val="32"/>
                              </w:rPr>
                              <w:t>p</w:t>
                            </w:r>
                            <w:r w:rsidRPr="001769AB">
                              <w:rPr>
                                <w:sz w:val="32"/>
                              </w:rPr>
                              <w:t>erson pronouns</w:t>
                            </w:r>
                            <w:r>
                              <w:rPr>
                                <w:sz w:val="32"/>
                              </w:rPr>
                              <w:t xml:space="preserve"> etc </w:t>
                            </w:r>
                            <w:r w:rsidR="00234AB0">
                              <w:rPr>
                                <w:sz w:val="32"/>
                              </w:rPr>
                              <w:t xml:space="preserve">Use </w:t>
                            </w:r>
                            <w:r w:rsidR="00A07ABE">
                              <w:rPr>
                                <w:sz w:val="32"/>
                              </w:rPr>
                              <w:t>‘</w:t>
                            </w:r>
                            <w:r w:rsidR="00234AB0">
                              <w:rPr>
                                <w:sz w:val="32"/>
                              </w:rPr>
                              <w:t>DAFOREST</w:t>
                            </w:r>
                            <w:r w:rsidR="00A07ABE">
                              <w:rPr>
                                <w:sz w:val="32"/>
                              </w:rPr>
                              <w:t>’</w:t>
                            </w:r>
                            <w:r w:rsidR="00234AB0">
                              <w:rPr>
                                <w:sz w:val="32"/>
                              </w:rPr>
                              <w:t xml:space="preserve"> techniques to help you shape your speech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8DB8B2" id="_x0000_s1031" type="#_x0000_t202" style="position:absolute;margin-left:59.75pt;margin-top:313.3pt;width:411pt;height:106.4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">
                <v:textbox>
                  <w:txbxContent>
                    <w:p w14:paraId="617CDB3F" w14:textId="77777777" w:rsidR="001769AB" w:rsidRPr="00C637EF" w:rsidRDefault="001769AB" w:rsidP="001769AB">
                      <w:pPr>
                        <w:rPr>
                          <w:sz w:val="52"/>
                          <w:u w:val="single"/>
                        </w:rPr>
                      </w:pPr>
                      <w:r w:rsidRPr="00C637EF">
                        <w:rPr>
                          <w:b/>
                          <w:bCs/>
                          <w:sz w:val="52"/>
                          <w:u w:val="single"/>
                        </w:rPr>
                        <w:t>rhetorical devices to be included</w:t>
                      </w:r>
                      <w:r w:rsidRPr="00C637EF">
                        <w:rPr>
                          <w:sz w:val="52"/>
                          <w:u w:val="single"/>
                        </w:rPr>
                        <w:t xml:space="preserve">. </w:t>
                      </w:r>
                    </w:p>
                    <w:p w14:paraId="0DF3E4BE" w14:textId="7B67D638" w:rsidR="001769AB" w:rsidRPr="001769AB" w:rsidRDefault="001769AB" w:rsidP="001769AB">
                      <w:pPr>
                        <w:rPr>
                          <w:sz w:val="32"/>
                        </w:rPr>
                      </w:pPr>
                      <w:r w:rsidRPr="001769AB">
                        <w:rPr>
                          <w:sz w:val="32"/>
                        </w:rPr>
                        <w:t>Rhetori</w:t>
                      </w:r>
                      <w:r w:rsidR="00D33B90">
                        <w:rPr>
                          <w:sz w:val="32"/>
                        </w:rPr>
                        <w:t xml:space="preserve">cal question – </w:t>
                      </w:r>
                      <w:r w:rsidR="00A07ABE">
                        <w:rPr>
                          <w:sz w:val="32"/>
                        </w:rPr>
                        <w:t>r</w:t>
                      </w:r>
                      <w:r w:rsidR="00D33B90">
                        <w:rPr>
                          <w:sz w:val="32"/>
                        </w:rPr>
                        <w:t xml:space="preserve">ule of three – </w:t>
                      </w:r>
                      <w:r w:rsidR="00A07ABE">
                        <w:rPr>
                          <w:sz w:val="32"/>
                        </w:rPr>
                        <w:t>p</w:t>
                      </w:r>
                      <w:r w:rsidRPr="001769AB">
                        <w:rPr>
                          <w:sz w:val="32"/>
                        </w:rPr>
                        <w:t>erson pronouns</w:t>
                      </w:r>
                      <w:r>
                        <w:rPr>
                          <w:sz w:val="32"/>
                        </w:rPr>
                        <w:t xml:space="preserve"> etc </w:t>
                      </w:r>
                      <w:r w:rsidR="00234AB0">
                        <w:rPr>
                          <w:sz w:val="32"/>
                        </w:rPr>
                        <w:t xml:space="preserve">Use </w:t>
                      </w:r>
                      <w:r w:rsidR="00A07ABE">
                        <w:rPr>
                          <w:sz w:val="32"/>
                        </w:rPr>
                        <w:t>‘</w:t>
                      </w:r>
                      <w:r w:rsidR="00234AB0">
                        <w:rPr>
                          <w:sz w:val="32"/>
                        </w:rPr>
                        <w:t>DAFOREST</w:t>
                      </w:r>
                      <w:r w:rsidR="00A07ABE">
                        <w:rPr>
                          <w:sz w:val="32"/>
                        </w:rPr>
                        <w:t>’</w:t>
                      </w:r>
                      <w:r w:rsidR="00234AB0">
                        <w:rPr>
                          <w:sz w:val="32"/>
                        </w:rPr>
                        <w:t xml:space="preserve"> techniques to help you shape your speech.</w:t>
                      </w:r>
                    </w:p>
                  </w:txbxContent>
                </v:textbox>
              </v:shape>
            </w:pict>
          </mc:Fallback>
        </mc:AlternateContent>
      </w:r>
      <w:r w:rsidR="001769AB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3C2CBF7" wp14:editId="590A681E">
                <wp:simplePos x="0" y="0"/>
                <wp:positionH relativeFrom="column">
                  <wp:posOffset>759125</wp:posOffset>
                </wp:positionH>
                <wp:positionV relativeFrom="paragraph">
                  <wp:posOffset>2182483</wp:posOffset>
                </wp:positionV>
                <wp:extent cx="5219700" cy="1351280"/>
                <wp:effectExtent l="0" t="0" r="19050" b="2032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19700" cy="1351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3D9FD7" w14:textId="09470829" w:rsidR="001769AB" w:rsidRPr="001769AB" w:rsidRDefault="001769AB" w:rsidP="001769AB">
                            <w:pPr>
                              <w:rPr>
                                <w:sz w:val="52"/>
                              </w:rPr>
                            </w:pPr>
                            <w:r w:rsidRPr="00A07ABE">
                              <w:rPr>
                                <w:b/>
                                <w:bCs/>
                                <w:sz w:val="52"/>
                                <w:u w:val="single"/>
                              </w:rPr>
                              <w:t>slide maximu</w:t>
                            </w:r>
                            <w:r w:rsidR="004F5E63" w:rsidRPr="00A07ABE">
                              <w:rPr>
                                <w:b/>
                                <w:bCs/>
                                <w:sz w:val="52"/>
                                <w:u w:val="single"/>
                              </w:rPr>
                              <w:t>m</w:t>
                            </w:r>
                            <w:r w:rsidR="00A07ABE">
                              <w:rPr>
                                <w:sz w:val="52"/>
                              </w:rPr>
                              <w:t>:</w:t>
                            </w:r>
                            <w:r w:rsidR="004F5E63">
                              <w:rPr>
                                <w:sz w:val="52"/>
                              </w:rPr>
                              <w:t xml:space="preserve"> you may create a hand out or</w:t>
                            </w:r>
                            <w:r>
                              <w:rPr>
                                <w:sz w:val="52"/>
                              </w:rPr>
                              <w:t xml:space="preserve"> info sheet for the class. </w:t>
                            </w:r>
                            <w:r w:rsidRPr="00234AB0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Do not read from the power </w:t>
                            </w:r>
                            <w:r w:rsidR="007E6BAC" w:rsidRPr="00234AB0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point</w:t>
                            </w:r>
                            <w:r w:rsidR="00A07ABE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-</w:t>
                            </w:r>
                            <w:r w:rsidRPr="00234AB0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this is a speaking exercise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C2CBF7" id="_x0000_s1032" type="#_x0000_t202" style="position:absolute;margin-left:59.75pt;margin-top:171.85pt;width:411pt;height:106.4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">
                <v:textbox>
                  <w:txbxContent>
                    <w:p w14:paraId="383D9FD7" w14:textId="09470829" w:rsidR="001769AB" w:rsidRPr="001769AB" w:rsidRDefault="001769AB" w:rsidP="001769AB">
                      <w:pPr>
                        <w:rPr>
                          <w:sz w:val="52"/>
                        </w:rPr>
                      </w:pPr>
                      <w:r w:rsidRPr="00A07ABE">
                        <w:rPr>
                          <w:b/>
                          <w:bCs/>
                          <w:sz w:val="52"/>
                          <w:u w:val="single"/>
                        </w:rPr>
                        <w:t>slide maximu</w:t>
                      </w:r>
                      <w:r w:rsidR="004F5E63" w:rsidRPr="00A07ABE">
                        <w:rPr>
                          <w:b/>
                          <w:bCs/>
                          <w:sz w:val="52"/>
                          <w:u w:val="single"/>
                        </w:rPr>
                        <w:t>m</w:t>
                      </w:r>
                      <w:r w:rsidR="00A07ABE">
                        <w:rPr>
                          <w:sz w:val="52"/>
                        </w:rPr>
                        <w:t>:</w:t>
                      </w:r>
                      <w:r w:rsidR="004F5E63">
                        <w:rPr>
                          <w:sz w:val="52"/>
                        </w:rPr>
                        <w:t xml:space="preserve"> you may create a hand out or</w:t>
                      </w:r>
                      <w:r>
                        <w:rPr>
                          <w:sz w:val="52"/>
                        </w:rPr>
                        <w:t xml:space="preserve"> info sheet for the class. </w:t>
                      </w:r>
                      <w:r w:rsidRPr="00234AB0">
                        <w:rPr>
                          <w:b/>
                          <w:bCs/>
                          <w:sz w:val="28"/>
                          <w:szCs w:val="28"/>
                        </w:rPr>
                        <w:t xml:space="preserve">Do not read from the power </w:t>
                      </w:r>
                      <w:r w:rsidR="007E6BAC" w:rsidRPr="00234AB0">
                        <w:rPr>
                          <w:b/>
                          <w:bCs/>
                          <w:sz w:val="28"/>
                          <w:szCs w:val="28"/>
                        </w:rPr>
                        <w:t>point</w:t>
                      </w:r>
                      <w:r w:rsidR="00A07ABE">
                        <w:rPr>
                          <w:b/>
                          <w:bCs/>
                          <w:sz w:val="28"/>
                          <w:szCs w:val="28"/>
                        </w:rPr>
                        <w:t xml:space="preserve"> -</w:t>
                      </w:r>
                      <w:r w:rsidRPr="00234AB0">
                        <w:rPr>
                          <w:b/>
                          <w:bCs/>
                          <w:sz w:val="28"/>
                          <w:szCs w:val="28"/>
                        </w:rPr>
                        <w:t xml:space="preserve"> this is a speaking exercise!</w:t>
                      </w:r>
                    </w:p>
                  </w:txbxContent>
                </v:textbox>
              </v:shape>
            </w:pict>
          </mc:Fallback>
        </mc:AlternateContent>
      </w:r>
      <w:r w:rsidR="001769AB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EADAC2B" wp14:editId="7F4930FE">
                <wp:simplePos x="0" y="0"/>
                <wp:positionH relativeFrom="column">
                  <wp:posOffset>-360045</wp:posOffset>
                </wp:positionH>
                <wp:positionV relativeFrom="paragraph">
                  <wp:posOffset>7516495</wp:posOffset>
                </wp:positionV>
                <wp:extent cx="747395" cy="1351280"/>
                <wp:effectExtent l="0" t="0" r="14605" b="2032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7395" cy="1351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16C231" w14:textId="77777777" w:rsidR="001769AB" w:rsidRPr="001769AB" w:rsidRDefault="001769AB" w:rsidP="001769AB">
                            <w:pPr>
                              <w:jc w:val="center"/>
                              <w:rPr>
                                <w:sz w:val="180"/>
                              </w:rPr>
                            </w:pPr>
                            <w:r>
                              <w:rPr>
                                <w:sz w:val="180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ADAC2B" id="_x0000_s1033" type="#_x0000_t202" style="position:absolute;margin-left:-28.35pt;margin-top:591.85pt;width:58.85pt;height:106.4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">
                <v:textbox>
                  <w:txbxContent>
                    <w:p w14:paraId="2C16C231" w14:textId="77777777" w:rsidR="001769AB" w:rsidRPr="001769AB" w:rsidRDefault="001769AB" w:rsidP="001769AB">
                      <w:pPr>
                        <w:jc w:val="center"/>
                        <w:rPr>
                          <w:sz w:val="180"/>
                        </w:rPr>
                      </w:pPr>
                      <w:r>
                        <w:rPr>
                          <w:sz w:val="180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1769AB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CAF98AC" wp14:editId="35E98845">
                <wp:simplePos x="0" y="0"/>
                <wp:positionH relativeFrom="column">
                  <wp:posOffset>-360045</wp:posOffset>
                </wp:positionH>
                <wp:positionV relativeFrom="paragraph">
                  <wp:posOffset>5706745</wp:posOffset>
                </wp:positionV>
                <wp:extent cx="747395" cy="1351280"/>
                <wp:effectExtent l="0" t="0" r="14605" b="2032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7395" cy="1351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640093" w14:textId="77777777" w:rsidR="001769AB" w:rsidRPr="001769AB" w:rsidRDefault="001769AB" w:rsidP="001769AB">
                            <w:pPr>
                              <w:jc w:val="center"/>
                              <w:rPr>
                                <w:sz w:val="180"/>
                              </w:rPr>
                            </w:pPr>
                            <w:r>
                              <w:rPr>
                                <w:sz w:val="180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AF98AC" id="_x0000_s1034" type="#_x0000_t202" style="position:absolute;margin-left:-28.35pt;margin-top:449.35pt;width:58.85pt;height:106.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">
                <v:textbox>
                  <w:txbxContent>
                    <w:p w14:paraId="17640093" w14:textId="77777777" w:rsidR="001769AB" w:rsidRPr="001769AB" w:rsidRDefault="001769AB" w:rsidP="001769AB">
                      <w:pPr>
                        <w:jc w:val="center"/>
                        <w:rPr>
                          <w:sz w:val="180"/>
                        </w:rPr>
                      </w:pPr>
                      <w:r>
                        <w:rPr>
                          <w:sz w:val="180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1769AB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7B7FA24" wp14:editId="5B1D8C9E">
                <wp:simplePos x="0" y="0"/>
                <wp:positionH relativeFrom="column">
                  <wp:posOffset>-360045</wp:posOffset>
                </wp:positionH>
                <wp:positionV relativeFrom="paragraph">
                  <wp:posOffset>3973195</wp:posOffset>
                </wp:positionV>
                <wp:extent cx="747395" cy="1351280"/>
                <wp:effectExtent l="0" t="0" r="14605" b="2032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7395" cy="1351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E027C4" w14:textId="77777777" w:rsidR="001769AB" w:rsidRPr="001769AB" w:rsidRDefault="001769AB" w:rsidP="001769AB">
                            <w:pPr>
                              <w:rPr>
                                <w:sz w:val="180"/>
                              </w:rPr>
                            </w:pPr>
                            <w:r>
                              <w:rPr>
                                <w:sz w:val="180"/>
                              </w:rPr>
                              <w:t>3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B7FA24" id="_x0000_s1035" type="#_x0000_t202" style="position:absolute;margin-left:-28.35pt;margin-top:312.85pt;width:58.85pt;height:106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">
                <v:textbox>
                  <w:txbxContent>
                    <w:p w14:paraId="52E027C4" w14:textId="77777777" w:rsidR="001769AB" w:rsidRPr="001769AB" w:rsidRDefault="001769AB" w:rsidP="001769AB">
                      <w:pPr>
                        <w:rPr>
                          <w:sz w:val="180"/>
                        </w:rPr>
                      </w:pPr>
                      <w:r>
                        <w:rPr>
                          <w:sz w:val="180"/>
                        </w:rPr>
                        <w:t>33</w:t>
                      </w:r>
                    </w:p>
                  </w:txbxContent>
                </v:textbox>
              </v:shape>
            </w:pict>
          </mc:Fallback>
        </mc:AlternateContent>
      </w:r>
      <w:r w:rsidR="001769AB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D26EEC5" wp14:editId="17A8632A">
                <wp:simplePos x="0" y="0"/>
                <wp:positionH relativeFrom="column">
                  <wp:posOffset>-360045</wp:posOffset>
                </wp:positionH>
                <wp:positionV relativeFrom="paragraph">
                  <wp:posOffset>2182495</wp:posOffset>
                </wp:positionV>
                <wp:extent cx="747395" cy="1351280"/>
                <wp:effectExtent l="0" t="0" r="14605" b="2032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7395" cy="1351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9697D3" w14:textId="77777777" w:rsidR="001769AB" w:rsidRPr="001769AB" w:rsidRDefault="001769AB" w:rsidP="001769AB">
                            <w:pPr>
                              <w:jc w:val="center"/>
                              <w:rPr>
                                <w:sz w:val="180"/>
                              </w:rPr>
                            </w:pPr>
                            <w:r>
                              <w:rPr>
                                <w:sz w:val="180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26EEC5" id="_x0000_s1036" type="#_x0000_t202" style="position:absolute;margin-left:-28.35pt;margin-top:171.85pt;width:58.85pt;height:106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">
                <v:textbox>
                  <w:txbxContent>
                    <w:p w14:paraId="649697D3" w14:textId="77777777" w:rsidR="001769AB" w:rsidRPr="001769AB" w:rsidRDefault="001769AB" w:rsidP="001769AB">
                      <w:pPr>
                        <w:jc w:val="center"/>
                        <w:rPr>
                          <w:sz w:val="180"/>
                        </w:rPr>
                      </w:pPr>
                      <w:r>
                        <w:rPr>
                          <w:sz w:val="180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</w:p>
    <w:sectPr w:rsidR="00A360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Y0MTEwNjczN7I0MjJR0lEKTi0uzszPAykwrAUAHVKeBywAAAA="/>
  </w:docVars>
  <w:rsids>
    <w:rsidRoot w:val="001769AB"/>
    <w:rsid w:val="00172E21"/>
    <w:rsid w:val="001769AB"/>
    <w:rsid w:val="00234AB0"/>
    <w:rsid w:val="003A0C61"/>
    <w:rsid w:val="004F5E63"/>
    <w:rsid w:val="007E6BAC"/>
    <w:rsid w:val="007E7701"/>
    <w:rsid w:val="00A07ABE"/>
    <w:rsid w:val="00A360E7"/>
    <w:rsid w:val="00AA3785"/>
    <w:rsid w:val="00B32C82"/>
    <w:rsid w:val="00B33C92"/>
    <w:rsid w:val="00C637EF"/>
    <w:rsid w:val="00D33B90"/>
    <w:rsid w:val="00DC7C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6FB39E"/>
  <w15:docId w15:val="{7F1E7F95-DC74-47B7-AC5D-0F4150CE1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9A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769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69A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1</Words>
  <Characters>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2K</Company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 Ferguson</dc:creator>
  <cp:lastModifiedBy>M Ferguson</cp:lastModifiedBy>
  <cp:revision>7</cp:revision>
  <cp:lastPrinted>2022-12-12T09:05:00Z</cp:lastPrinted>
  <dcterms:created xsi:type="dcterms:W3CDTF">2022-12-12T09:04:00Z</dcterms:created>
  <dcterms:modified xsi:type="dcterms:W3CDTF">2024-12-09T14:18:00Z</dcterms:modified>
</cp:coreProperties>
</file>